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omputer Engineer position at [Company Name] in Vancouver, Canada. As a dedicated and innovative Computer Engineer with a passion for solving complex technical challenges, I am eager to contribute my expertise to your team while immersing myself in the vibrant tech ecosystem of Canada Vancouver. With a strong academic background, hands-on experience in software and hardware development, and a deep understanding of the evolving demands of the industry, I am confident that my skills align perfectly with your organization’s goals.</w:t>
      </w:r>
    </w:p>
    <w:p>
      <w:pPr>
        <w:pStyle w:val="BodyText"/>
      </w:pPr>
      <w:r>
        <w:t xml:space="preserve">Throughout my career as a Computer Engineer, I have consistently focused on bridging the gap between theoretical knowledge and practical application. My professional journey has been marked by a commitment to excellence in designing, developing, and optimizing systems that drive technological advancement. In Canada Vancouver, where the tech industry is thriving with opportunities for innovation, I see an ideal environment to leverage my expertise while contributing to meaningful projects that shape the future of technology.</w:t>
      </w:r>
    </w:p>
    <w:bookmarkStart w:id="20" w:name="why-canada-vancouver"/>
    <w:p>
      <w:pPr>
        <w:pStyle w:val="Heading2"/>
      </w:pPr>
      <w:r>
        <w:t xml:space="preserve">Why Canada Vancouver?</w:t>
      </w:r>
    </w:p>
    <w:p>
      <w:pPr>
        <w:pStyle w:val="FirstParagraph"/>
      </w:pPr>
      <w:r>
        <w:t xml:space="preserve">Canada Vancouver has long been a beacon for tech professionals due to its dynamic innovation landscape, collaborative work culture, and commitment to sustainability. As a Computer Engineer, I am particularly drawn to the city’s emphasis on cutting-edge research and development in fields such as artificial intelligence, cybersecurity, and green technology. Vancouver’s thriving startup scene and presence of major tech companies create a unique ecosystem where engineers can push boundaries while addressing global challenges. I am eager to join this community and contribute my skills to projects that align with Canada’s vision for a technologically advanced society.</w:t>
      </w:r>
    </w:p>
    <w:p>
      <w:pPr>
        <w:pStyle w:val="BodyText"/>
      </w:pPr>
      <w:r>
        <w:t xml:space="preserve">Moreover, the multicultural and inclusive environment of Vancouver resonates with my values as a professional. Working in such a diverse setting has allowed me to develop adaptability, creativity, and problem-solving skills that are essential for success in the tech industry. I am particularly impressed by [Company Name]’s mission to [mention specific company goal or project if applicable], and I believe my background in [specific area of expertise] would enable me to make a meaningful impact on your team.</w:t>
      </w:r>
    </w:p>
    <w:bookmarkEnd w:id="20"/>
    <w:bookmarkStart w:id="21" w:name="technical-expertise-and-achievements"/>
    <w:p>
      <w:pPr>
        <w:pStyle w:val="Heading2"/>
      </w:pPr>
      <w:r>
        <w:t xml:space="preserve">Technical Expertise and Achievements</w:t>
      </w:r>
    </w:p>
    <w:p>
      <w:pPr>
        <w:pStyle w:val="FirstParagraph"/>
      </w:pPr>
      <w:r>
        <w:t xml:space="preserve">As a Computer Engineer, I have honed my skills in a variety of areas, including software development, system architecture design, embedded systems programming, and data analysis. My proficiency in programming languages such as C++, Python, and Java enables me to create robust solutions tailored to specific business needs. Additionally, I have extensive experience with hardware platforms like Raspberry Pi and Arduino, allowing me to integrate software and hardware seamlessly.</w:t>
      </w:r>
    </w:p>
    <w:p>
      <w:pPr>
        <w:pStyle w:val="BodyText"/>
      </w:pPr>
      <w:r>
        <w:t xml:space="preserve">One of my most notable achievements was leading a team of engineers at [Previous Company/Organization] to develop a real-time data processing system that improved operational efficiency by 40%. This project required not only technical expertise but also collaboration with cross-functional teams, demonstrating my ability to work in dynamic environments. My approach to problem-solving is rooted in continuous learning and staying updated with the latest trends in technology. I frequently engage with industry publications, attend webinars, and participate in professional development programs to ensure my knowledge remains current.</w:t>
      </w:r>
    </w:p>
    <w:p>
      <w:pPr>
        <w:pStyle w:val="BodyText"/>
      </w:pPr>
      <w:r>
        <w:t xml:space="preserve">In addition to technical skills, I have a strong foundation in project management methodologies such as Agile and Scrum. My ability to manage timelines, allocate resources effectively, and communicate clearly with stakeholders has been instrumental in delivering projects on time and within budget. I am also passionate about mentoring junior engineers, fostering a culture of knowledge-sharing that benefits both individuals and the organization.</w:t>
      </w:r>
    </w:p>
    <w:bookmarkEnd w:id="21"/>
    <w:bookmarkStart w:id="22" w:name="why-i-am-the-right-fit"/>
    <w:p>
      <w:pPr>
        <w:pStyle w:val="Heading2"/>
      </w:pPr>
      <w:r>
        <w:t xml:space="preserve">Why I Am the Right Fit</w:t>
      </w:r>
    </w:p>
    <w:p>
      <w:pPr>
        <w:pStyle w:val="FirstParagraph"/>
      </w:pPr>
      <w:r>
        <w:t xml:space="preserve">What sets me apart as a Computer Engineer is my ability to combine technical proficiency with a collaborative mindset. I thrive in environments where innovation is encouraged, and I am always looking for ways to improve processes and deliver value. My experience working on both small-scale prototypes and large-scale systems has equipped me with the versatility needed to adapt to any project’s requirements.</w:t>
      </w:r>
    </w:p>
    <w:p>
      <w:pPr>
        <w:pStyle w:val="BodyText"/>
      </w:pPr>
      <w:r>
        <w:t xml:space="preserve">Furthermore, my commitment to ethical practices in technology aligns with Canada Vancouver’s emphasis on responsible innovation. I am particularly passionate about ensuring that technological advancements are accessible, secure, and sustainable. Whether it is optimizing energy consumption in hardware systems or developing software with a focus on user privacy, I approach every project with a sense of responsibility toward the broader impact of technology.</w:t>
      </w:r>
    </w:p>
    <w:p>
      <w:pPr>
        <w:pStyle w:val="BodyText"/>
      </w:pPr>
      <w:r>
        <w:t xml:space="preserve">I am also deeply motivated by the opportunity to contribute to Canada Vancouver’s growing reputation as a global leader in technology. The city’s focus on environmental sustainability and social equity resonates with my personal values, and I am excited about the prospect of working on projects that reflect these principles.</w:t>
      </w:r>
    </w:p>
    <w:bookmarkEnd w:id="22"/>
    <w:bookmarkStart w:id="23" w:name="conclusion"/>
    <w:p>
      <w:pPr>
        <w:pStyle w:val="Heading2"/>
      </w:pPr>
      <w:r>
        <w:t xml:space="preserve">Conclusion</w:t>
      </w:r>
    </w:p>
    <w:p>
      <w:pPr>
        <w:pStyle w:val="FirstParagraph"/>
      </w:pPr>
      <w:r>
        <w:t xml:space="preserve">In conclusion, I am eager to bring my expertise as a Computer Engineer to [Company Name] and contribute to the continued success of your team. My technical skills, collaborative spirit, and alignment with Canada Vancouver’s innovative culture make me a strong candidate for this role. I would welcome the opportunity to discuss how my background and vision can contribute to your organization’s goals.</w:t>
      </w:r>
    </w:p>
    <w:p>
      <w:pPr>
        <w:pStyle w:val="BodyText"/>
      </w:pPr>
      <w:r>
        <w:t xml:space="preserve">Thank you for considering my application. I look forward to the possibility of working together and making a meaningful impact in the tech industry of Canada Vancouver.</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anada Vancouver</dc:title>
  <dc:creator/>
  <dc:language>en</dc:language>
  <cp:keywords/>
  <dcterms:created xsi:type="dcterms:W3CDTF">2026-07-15T01:41:53Z</dcterms:created>
  <dcterms:modified xsi:type="dcterms:W3CDTF">2026-07-15T01:41:53Z</dcterms:modified>
</cp:coreProperties>
</file>

<file path=docProps/custom.xml><?xml version="1.0" encoding="utf-8"?>
<Properties xmlns="http://schemas.openxmlformats.org/officeDocument/2006/custom-properties" xmlns:vt="http://schemas.openxmlformats.org/officeDocument/2006/docPropsVTypes"/>
</file>